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A38FC" w14:textId="3ECE739C" w:rsidR="00480CC4" w:rsidRPr="00617248" w:rsidRDefault="00FC06EA">
      <w:pPr>
        <w:rPr>
          <w:b/>
          <w:sz w:val="24"/>
          <w:szCs w:val="24"/>
          <w:highlight w:val="yellow"/>
        </w:rPr>
      </w:pPr>
      <w:r w:rsidRPr="00617248">
        <w:rPr>
          <w:b/>
          <w:sz w:val="24"/>
          <w:szCs w:val="24"/>
        </w:rPr>
        <w:t>Housing Committee Meeting Minutes:</w:t>
      </w:r>
      <w:r w:rsidR="00E204C2" w:rsidRPr="00617248">
        <w:rPr>
          <w:b/>
          <w:sz w:val="24"/>
          <w:szCs w:val="24"/>
        </w:rPr>
        <w:t xml:space="preserve">  </w:t>
      </w:r>
      <w:r w:rsidR="009E729C" w:rsidRPr="00617248">
        <w:rPr>
          <w:b/>
          <w:sz w:val="24"/>
          <w:szCs w:val="24"/>
        </w:rPr>
        <w:t>12:30</w:t>
      </w:r>
      <w:r w:rsidR="00203B5F" w:rsidRPr="00617248">
        <w:rPr>
          <w:b/>
          <w:sz w:val="24"/>
          <w:szCs w:val="24"/>
        </w:rPr>
        <w:t xml:space="preserve"> </w:t>
      </w:r>
      <w:r w:rsidR="00F3547A" w:rsidRPr="00617248">
        <w:rPr>
          <w:b/>
          <w:sz w:val="24"/>
          <w:szCs w:val="24"/>
        </w:rPr>
        <w:t xml:space="preserve">pm </w:t>
      </w:r>
      <w:r w:rsidR="00767C93">
        <w:rPr>
          <w:b/>
          <w:sz w:val="24"/>
          <w:szCs w:val="24"/>
        </w:rPr>
        <w:t>April 9</w:t>
      </w:r>
      <w:r w:rsidR="00815569" w:rsidRPr="00617248">
        <w:rPr>
          <w:b/>
          <w:sz w:val="24"/>
          <w:szCs w:val="24"/>
          <w:vertAlign w:val="superscript"/>
        </w:rPr>
        <w:t>th</w:t>
      </w:r>
      <w:r w:rsidR="00815569" w:rsidRPr="00617248">
        <w:rPr>
          <w:b/>
          <w:sz w:val="24"/>
          <w:szCs w:val="24"/>
        </w:rPr>
        <w:t>,</w:t>
      </w:r>
      <w:r w:rsidR="009675FA" w:rsidRPr="00617248">
        <w:rPr>
          <w:b/>
          <w:sz w:val="24"/>
          <w:szCs w:val="24"/>
        </w:rPr>
        <w:t xml:space="preserve"> 202</w:t>
      </w:r>
      <w:r w:rsidR="00375764">
        <w:rPr>
          <w:b/>
          <w:sz w:val="24"/>
          <w:szCs w:val="24"/>
        </w:rPr>
        <w:t>1</w:t>
      </w:r>
      <w:r w:rsidR="00342188" w:rsidRPr="00617248">
        <w:rPr>
          <w:b/>
          <w:sz w:val="24"/>
          <w:szCs w:val="24"/>
        </w:rPr>
        <w:t xml:space="preserve"> </w:t>
      </w:r>
      <w:r w:rsidR="009D2288" w:rsidRPr="00617248">
        <w:rPr>
          <w:b/>
          <w:sz w:val="24"/>
          <w:szCs w:val="24"/>
        </w:rPr>
        <w:t>via Zoom</w:t>
      </w:r>
    </w:p>
    <w:p w14:paraId="01A8D59F" w14:textId="5AEB1AA6" w:rsidR="00525EBA" w:rsidRPr="00617248" w:rsidRDefault="00EF3144" w:rsidP="0042408D">
      <w:pPr>
        <w:rPr>
          <w:sz w:val="24"/>
          <w:szCs w:val="24"/>
        </w:rPr>
      </w:pPr>
      <w:r w:rsidRPr="00617248">
        <w:rPr>
          <w:b/>
          <w:sz w:val="24"/>
          <w:szCs w:val="24"/>
        </w:rPr>
        <w:t>Attendees</w:t>
      </w:r>
      <w:r w:rsidRPr="00617248">
        <w:rPr>
          <w:sz w:val="24"/>
          <w:szCs w:val="24"/>
        </w:rPr>
        <w:t>:</w:t>
      </w:r>
      <w:r w:rsidR="00525EBA" w:rsidRPr="00617248">
        <w:rPr>
          <w:sz w:val="24"/>
          <w:szCs w:val="24"/>
        </w:rPr>
        <w:t xml:space="preserve"> </w:t>
      </w:r>
      <w:r w:rsidR="00525EBA" w:rsidRPr="00FF43BB">
        <w:rPr>
          <w:sz w:val="24"/>
          <w:szCs w:val="24"/>
        </w:rPr>
        <w:t>Jo</w:t>
      </w:r>
      <w:r w:rsidR="001717E5" w:rsidRPr="00FF43BB">
        <w:rPr>
          <w:sz w:val="24"/>
          <w:szCs w:val="24"/>
        </w:rPr>
        <w:t>e K.</w:t>
      </w:r>
      <w:r w:rsidR="009D2288" w:rsidRPr="00FF43BB">
        <w:rPr>
          <w:sz w:val="24"/>
          <w:szCs w:val="24"/>
        </w:rPr>
        <w:t xml:space="preserve">, </w:t>
      </w:r>
      <w:r w:rsidR="00767C93">
        <w:rPr>
          <w:sz w:val="24"/>
          <w:szCs w:val="24"/>
        </w:rPr>
        <w:t xml:space="preserve">Pam D., </w:t>
      </w:r>
      <w:r w:rsidR="00AA562E" w:rsidRPr="00FF43BB">
        <w:rPr>
          <w:sz w:val="24"/>
          <w:szCs w:val="24"/>
        </w:rPr>
        <w:t>Patricia Janssen</w:t>
      </w:r>
      <w:r w:rsidR="008055D2" w:rsidRPr="00FF43BB">
        <w:rPr>
          <w:sz w:val="24"/>
          <w:szCs w:val="24"/>
        </w:rPr>
        <w:t>,</w:t>
      </w:r>
      <w:r w:rsidR="00E21E93" w:rsidRPr="00FF43BB">
        <w:rPr>
          <w:sz w:val="24"/>
          <w:szCs w:val="24"/>
        </w:rPr>
        <w:t xml:space="preserve"> Ron Steen</w:t>
      </w:r>
      <w:r w:rsidR="009078E8" w:rsidRPr="00FF43BB">
        <w:rPr>
          <w:sz w:val="24"/>
          <w:szCs w:val="24"/>
        </w:rPr>
        <w:t>,</w:t>
      </w:r>
      <w:r w:rsidR="00375764" w:rsidRPr="00FF43BB">
        <w:rPr>
          <w:sz w:val="24"/>
          <w:szCs w:val="24"/>
        </w:rPr>
        <w:t xml:space="preserve"> </w:t>
      </w:r>
      <w:r w:rsidR="00767C93">
        <w:rPr>
          <w:sz w:val="24"/>
          <w:szCs w:val="24"/>
        </w:rPr>
        <w:t>Alice,</w:t>
      </w:r>
      <w:r w:rsidR="00AD3377">
        <w:rPr>
          <w:sz w:val="24"/>
          <w:szCs w:val="24"/>
        </w:rPr>
        <w:t xml:space="preserve"> </w:t>
      </w:r>
      <w:r w:rsidR="00235988">
        <w:rPr>
          <w:sz w:val="24"/>
          <w:szCs w:val="24"/>
        </w:rPr>
        <w:t>Alicia, Patrick</w:t>
      </w:r>
      <w:r w:rsidR="006B57B3">
        <w:rPr>
          <w:sz w:val="24"/>
          <w:szCs w:val="24"/>
        </w:rPr>
        <w:t>, Irene</w:t>
      </w:r>
      <w:r w:rsidR="00767C93">
        <w:rPr>
          <w:sz w:val="24"/>
          <w:szCs w:val="24"/>
        </w:rPr>
        <w:t>, Al Dunn</w:t>
      </w:r>
    </w:p>
    <w:p w14:paraId="36F491D7" w14:textId="5E7394C8" w:rsidR="00A62D8F" w:rsidRDefault="009D2288" w:rsidP="00A62D8F">
      <w:pPr>
        <w:spacing w:after="0"/>
        <w:rPr>
          <w:i/>
          <w:sz w:val="24"/>
          <w:szCs w:val="24"/>
        </w:rPr>
      </w:pPr>
      <w:r w:rsidRPr="00617248">
        <w:rPr>
          <w:i/>
          <w:sz w:val="24"/>
          <w:szCs w:val="24"/>
        </w:rPr>
        <w:t>Committee Mission</w:t>
      </w:r>
      <w:proofErr w:type="gramStart"/>
      <w:r w:rsidRPr="00617248">
        <w:rPr>
          <w:i/>
          <w:sz w:val="24"/>
          <w:szCs w:val="24"/>
        </w:rPr>
        <w:t>:  “</w:t>
      </w:r>
      <w:proofErr w:type="gramEnd"/>
      <w:r w:rsidRPr="00617248">
        <w:rPr>
          <w:i/>
          <w:sz w:val="24"/>
          <w:szCs w:val="24"/>
        </w:rPr>
        <w:t>To support economic growth by improving the overall quality of residential and commercial properties in St. Johnsbury.”</w:t>
      </w:r>
    </w:p>
    <w:p w14:paraId="1D8155F4" w14:textId="77777777" w:rsidR="00D20001" w:rsidRDefault="00D20001" w:rsidP="00235988">
      <w:pPr>
        <w:tabs>
          <w:tab w:val="left" w:pos="720"/>
          <w:tab w:val="left" w:pos="2700"/>
          <w:tab w:val="left" w:pos="2880"/>
        </w:tabs>
        <w:spacing w:after="0"/>
        <w:rPr>
          <w:b/>
          <w:sz w:val="24"/>
          <w:szCs w:val="24"/>
        </w:rPr>
      </w:pPr>
    </w:p>
    <w:p w14:paraId="0A97807C" w14:textId="05CB33A8" w:rsidR="00235988" w:rsidRDefault="00D20001" w:rsidP="00235988">
      <w:pPr>
        <w:tabs>
          <w:tab w:val="left" w:pos="720"/>
          <w:tab w:val="left" w:pos="2700"/>
          <w:tab w:val="left" w:pos="2880"/>
        </w:tabs>
        <w:spacing w:after="0"/>
        <w:rPr>
          <w:b/>
          <w:sz w:val="24"/>
          <w:szCs w:val="24"/>
        </w:rPr>
      </w:pPr>
      <w:r>
        <w:rPr>
          <w:b/>
          <w:sz w:val="24"/>
          <w:szCs w:val="24"/>
        </w:rPr>
        <w:t>Fire Site Housing Project:</w:t>
      </w:r>
    </w:p>
    <w:p w14:paraId="27B32C86" w14:textId="20090565" w:rsidR="00D20001" w:rsidRPr="00D20001" w:rsidRDefault="00D20001" w:rsidP="00235988">
      <w:pPr>
        <w:tabs>
          <w:tab w:val="left" w:pos="720"/>
          <w:tab w:val="left" w:pos="2700"/>
          <w:tab w:val="left" w:pos="2880"/>
        </w:tabs>
        <w:spacing w:after="0"/>
        <w:rPr>
          <w:sz w:val="24"/>
          <w:szCs w:val="24"/>
        </w:rPr>
      </w:pPr>
      <w:r>
        <w:rPr>
          <w:sz w:val="24"/>
          <w:szCs w:val="24"/>
        </w:rPr>
        <w:t>Patrick provided an update on a senior housing project that Rural Edge is looking to fund at the Main St. Fire Site.  Rural Edge is applying for HUD 202 funding to build the Packard Court project that was</w:t>
      </w:r>
      <w:r w:rsidR="00010C34">
        <w:rPr>
          <w:sz w:val="24"/>
          <w:szCs w:val="24"/>
        </w:rPr>
        <w:t xml:space="preserve"> previously</w:t>
      </w:r>
      <w:r>
        <w:rPr>
          <w:sz w:val="24"/>
          <w:szCs w:val="24"/>
        </w:rPr>
        <w:t xml:space="preserve"> permitted but did not come to fruition.  The housing units would be restricted to 55yrs. and older and would provide both affordable and market-rate housing options for seniors.</w:t>
      </w:r>
    </w:p>
    <w:p w14:paraId="18CB3684" w14:textId="77777777" w:rsidR="00D20001" w:rsidRDefault="00D20001" w:rsidP="00235988">
      <w:pPr>
        <w:tabs>
          <w:tab w:val="left" w:pos="720"/>
          <w:tab w:val="left" w:pos="2700"/>
          <w:tab w:val="left" w:pos="2880"/>
        </w:tabs>
        <w:spacing w:after="0"/>
        <w:rPr>
          <w:b/>
          <w:sz w:val="24"/>
          <w:szCs w:val="24"/>
        </w:rPr>
      </w:pPr>
    </w:p>
    <w:p w14:paraId="353B99A2" w14:textId="765793BA" w:rsidR="00235988" w:rsidRPr="00235988" w:rsidRDefault="00235988" w:rsidP="00235988">
      <w:pPr>
        <w:tabs>
          <w:tab w:val="left" w:pos="720"/>
          <w:tab w:val="left" w:pos="2700"/>
          <w:tab w:val="left" w:pos="2880"/>
        </w:tabs>
        <w:spacing w:after="0"/>
        <w:rPr>
          <w:b/>
          <w:sz w:val="24"/>
          <w:szCs w:val="24"/>
        </w:rPr>
      </w:pPr>
      <w:r w:rsidRPr="00235988">
        <w:rPr>
          <w:b/>
          <w:sz w:val="24"/>
          <w:szCs w:val="24"/>
        </w:rPr>
        <w:t>Northern Forest Center Meeting Update RE: Workforce Housing (Joe &amp; Irene)</w:t>
      </w:r>
    </w:p>
    <w:p w14:paraId="03E712CE" w14:textId="7418F45E" w:rsidR="00235988" w:rsidRPr="00767C93" w:rsidRDefault="00767C93" w:rsidP="005853DF">
      <w:pPr>
        <w:tabs>
          <w:tab w:val="left" w:pos="720"/>
          <w:tab w:val="left" w:pos="2700"/>
          <w:tab w:val="left" w:pos="2880"/>
        </w:tabs>
        <w:spacing w:after="0"/>
        <w:rPr>
          <w:sz w:val="24"/>
          <w:szCs w:val="24"/>
        </w:rPr>
      </w:pPr>
      <w:r w:rsidRPr="00767C93">
        <w:rPr>
          <w:sz w:val="24"/>
          <w:szCs w:val="24"/>
        </w:rPr>
        <w:t xml:space="preserve">Irene is planning to schedule a meeting with the Workforce Housing Task </w:t>
      </w:r>
      <w:r w:rsidR="00D20001">
        <w:rPr>
          <w:sz w:val="24"/>
          <w:szCs w:val="24"/>
        </w:rPr>
        <w:t>F</w:t>
      </w:r>
      <w:r w:rsidRPr="00767C93">
        <w:rPr>
          <w:sz w:val="24"/>
          <w:szCs w:val="24"/>
        </w:rPr>
        <w:t xml:space="preserve">orce and NFC within the next two weeks.  The </w:t>
      </w:r>
      <w:r>
        <w:rPr>
          <w:sz w:val="24"/>
          <w:szCs w:val="24"/>
        </w:rPr>
        <w:t>T</w:t>
      </w:r>
      <w:r w:rsidRPr="00767C93">
        <w:rPr>
          <w:sz w:val="24"/>
          <w:szCs w:val="24"/>
        </w:rPr>
        <w:t xml:space="preserve">ask Force </w:t>
      </w:r>
      <w:r w:rsidR="00D20001">
        <w:rPr>
          <w:sz w:val="24"/>
          <w:szCs w:val="24"/>
        </w:rPr>
        <w:t xml:space="preserve">members </w:t>
      </w:r>
      <w:r w:rsidRPr="00767C93">
        <w:rPr>
          <w:sz w:val="24"/>
          <w:szCs w:val="24"/>
        </w:rPr>
        <w:t>include Irene, Ron, Joe, Shawn Tester, and Alison Boles</w:t>
      </w:r>
      <w:r>
        <w:rPr>
          <w:sz w:val="24"/>
          <w:szCs w:val="24"/>
        </w:rPr>
        <w:t xml:space="preserve">.  NFC has requested information about </w:t>
      </w:r>
      <w:r w:rsidR="00D20001">
        <w:rPr>
          <w:sz w:val="24"/>
          <w:szCs w:val="24"/>
        </w:rPr>
        <w:t xml:space="preserve">downtown </w:t>
      </w:r>
      <w:r>
        <w:rPr>
          <w:sz w:val="24"/>
          <w:szCs w:val="24"/>
        </w:rPr>
        <w:t xml:space="preserve">properties that may be suitable </w:t>
      </w:r>
      <w:r w:rsidR="00D27C2D">
        <w:rPr>
          <w:sz w:val="24"/>
          <w:szCs w:val="24"/>
        </w:rPr>
        <w:t>for workforce housing.  The Task Force is providing information on 67 Eastern Ave., 44 Eastern Ave., 275 Railroad St., 1187 Main St., and 202 Bay Street.</w:t>
      </w:r>
    </w:p>
    <w:p w14:paraId="3D16CE45" w14:textId="77777777" w:rsidR="00D27C2D" w:rsidRDefault="00D27C2D" w:rsidP="005853DF">
      <w:pPr>
        <w:tabs>
          <w:tab w:val="left" w:pos="720"/>
          <w:tab w:val="left" w:pos="2700"/>
          <w:tab w:val="left" w:pos="2880"/>
        </w:tabs>
        <w:spacing w:after="0"/>
        <w:rPr>
          <w:b/>
          <w:sz w:val="24"/>
          <w:szCs w:val="24"/>
        </w:rPr>
      </w:pPr>
    </w:p>
    <w:p w14:paraId="37A4969C" w14:textId="3AF0A5D6" w:rsidR="005853DF" w:rsidRDefault="005853DF" w:rsidP="005853DF">
      <w:pPr>
        <w:tabs>
          <w:tab w:val="left" w:pos="720"/>
          <w:tab w:val="left" w:pos="2700"/>
          <w:tab w:val="left" w:pos="2880"/>
        </w:tabs>
        <w:spacing w:after="0"/>
        <w:rPr>
          <w:b/>
          <w:sz w:val="24"/>
          <w:szCs w:val="24"/>
        </w:rPr>
      </w:pPr>
      <w:r w:rsidRPr="005853DF">
        <w:rPr>
          <w:b/>
          <w:sz w:val="24"/>
          <w:szCs w:val="24"/>
        </w:rPr>
        <w:t>2021 Rental Housing Improvement Program</w:t>
      </w:r>
    </w:p>
    <w:p w14:paraId="67056665" w14:textId="22019F8D" w:rsidR="00767C93" w:rsidRPr="00767C93" w:rsidRDefault="00D27C2D" w:rsidP="00767C93">
      <w:pPr>
        <w:tabs>
          <w:tab w:val="left" w:pos="720"/>
          <w:tab w:val="left" w:pos="2700"/>
          <w:tab w:val="left" w:pos="2880"/>
        </w:tabs>
        <w:spacing w:after="0"/>
        <w:rPr>
          <w:sz w:val="24"/>
          <w:szCs w:val="24"/>
        </w:rPr>
      </w:pPr>
      <w:r>
        <w:rPr>
          <w:sz w:val="24"/>
          <w:szCs w:val="24"/>
        </w:rPr>
        <w:t>JK- The Town has r</w:t>
      </w:r>
      <w:r w:rsidR="00767C93" w:rsidRPr="00767C93">
        <w:rPr>
          <w:sz w:val="24"/>
          <w:szCs w:val="24"/>
        </w:rPr>
        <w:t xml:space="preserve">eceived </w:t>
      </w:r>
      <w:r>
        <w:rPr>
          <w:sz w:val="24"/>
          <w:szCs w:val="24"/>
        </w:rPr>
        <w:t>several applications and requests for information.  I believe the word is out about the program</w:t>
      </w:r>
      <w:r w:rsidR="00010C34">
        <w:rPr>
          <w:sz w:val="24"/>
          <w:szCs w:val="24"/>
        </w:rPr>
        <w:t>,</w:t>
      </w:r>
      <w:r>
        <w:rPr>
          <w:sz w:val="24"/>
          <w:szCs w:val="24"/>
        </w:rPr>
        <w:t xml:space="preserve"> and we should expect higher volumes of applicants this year.  Program outreach continues, direct mailing has been sent out</w:t>
      </w:r>
      <w:r w:rsidR="00010C34">
        <w:rPr>
          <w:sz w:val="24"/>
          <w:szCs w:val="24"/>
        </w:rPr>
        <w:t>,</w:t>
      </w:r>
      <w:r>
        <w:rPr>
          <w:sz w:val="24"/>
          <w:szCs w:val="24"/>
        </w:rPr>
        <w:t xml:space="preserve"> and three ads have been published in the Caledonian Record.</w:t>
      </w:r>
    </w:p>
    <w:p w14:paraId="65CB22D5" w14:textId="77777777" w:rsidR="00707743" w:rsidRPr="00BD4828" w:rsidRDefault="00707743" w:rsidP="00BB5C72">
      <w:pPr>
        <w:tabs>
          <w:tab w:val="left" w:pos="720"/>
          <w:tab w:val="left" w:pos="2880"/>
        </w:tabs>
        <w:spacing w:after="0"/>
        <w:rPr>
          <w:sz w:val="24"/>
          <w:szCs w:val="24"/>
        </w:rPr>
      </w:pPr>
    </w:p>
    <w:p w14:paraId="10FA5420" w14:textId="5F97A33C" w:rsidR="001D3AB5" w:rsidRDefault="001D3AB5" w:rsidP="00BB5C72">
      <w:pPr>
        <w:tabs>
          <w:tab w:val="left" w:pos="720"/>
          <w:tab w:val="left" w:pos="2880"/>
        </w:tabs>
        <w:spacing w:after="0"/>
        <w:rPr>
          <w:b/>
          <w:sz w:val="24"/>
          <w:szCs w:val="24"/>
        </w:rPr>
      </w:pPr>
      <w:r w:rsidRPr="00617248">
        <w:rPr>
          <w:b/>
          <w:sz w:val="24"/>
          <w:szCs w:val="24"/>
        </w:rPr>
        <w:t>Other Business:</w:t>
      </w:r>
    </w:p>
    <w:p w14:paraId="54CF8AE2" w14:textId="1EBAA49D" w:rsidR="00767C93" w:rsidRPr="00D20001" w:rsidRDefault="00767C93" w:rsidP="00D20001">
      <w:pPr>
        <w:pStyle w:val="ListParagraph"/>
        <w:numPr>
          <w:ilvl w:val="0"/>
          <w:numId w:val="19"/>
        </w:numPr>
        <w:tabs>
          <w:tab w:val="left" w:pos="720"/>
          <w:tab w:val="left" w:pos="2880"/>
        </w:tabs>
        <w:spacing w:after="0"/>
        <w:ind w:left="720" w:hanging="360"/>
        <w:rPr>
          <w:sz w:val="24"/>
          <w:szCs w:val="24"/>
        </w:rPr>
      </w:pPr>
      <w:r w:rsidRPr="00D20001">
        <w:rPr>
          <w:sz w:val="24"/>
          <w:szCs w:val="24"/>
        </w:rPr>
        <w:t xml:space="preserve">Landlord Newsletter- included in the March </w:t>
      </w:r>
      <w:r w:rsidR="00D27C2D" w:rsidRPr="00D20001">
        <w:rPr>
          <w:sz w:val="24"/>
          <w:szCs w:val="24"/>
        </w:rPr>
        <w:t xml:space="preserve">RJC </w:t>
      </w:r>
      <w:r w:rsidRPr="00D20001">
        <w:rPr>
          <w:sz w:val="24"/>
          <w:szCs w:val="24"/>
        </w:rPr>
        <w:t>newsletter</w:t>
      </w:r>
    </w:p>
    <w:p w14:paraId="31EEEFCA" w14:textId="62B13F5F" w:rsidR="00767C93" w:rsidRPr="00D20001" w:rsidRDefault="00D27C2D" w:rsidP="00D20001">
      <w:pPr>
        <w:pStyle w:val="ListParagraph"/>
        <w:numPr>
          <w:ilvl w:val="0"/>
          <w:numId w:val="19"/>
        </w:numPr>
        <w:tabs>
          <w:tab w:val="left" w:pos="720"/>
          <w:tab w:val="left" w:pos="2880"/>
        </w:tabs>
        <w:spacing w:after="0"/>
        <w:ind w:left="720" w:hanging="360"/>
        <w:rPr>
          <w:sz w:val="24"/>
          <w:szCs w:val="24"/>
        </w:rPr>
      </w:pPr>
      <w:r w:rsidRPr="00D20001">
        <w:rPr>
          <w:sz w:val="24"/>
          <w:szCs w:val="24"/>
        </w:rPr>
        <w:t>The committee discussed a p</w:t>
      </w:r>
      <w:r w:rsidR="00767C93" w:rsidRPr="00D20001">
        <w:rPr>
          <w:sz w:val="24"/>
          <w:szCs w:val="24"/>
        </w:rPr>
        <w:t xml:space="preserve">otential </w:t>
      </w:r>
      <w:r w:rsidRPr="00D20001">
        <w:rPr>
          <w:sz w:val="24"/>
          <w:szCs w:val="24"/>
        </w:rPr>
        <w:t>c</w:t>
      </w:r>
      <w:r w:rsidR="00767C93" w:rsidRPr="00D20001">
        <w:rPr>
          <w:sz w:val="24"/>
          <w:szCs w:val="24"/>
        </w:rPr>
        <w:t>ollaboration with Economic Restructuring Committee</w:t>
      </w:r>
      <w:r w:rsidRPr="00D20001">
        <w:rPr>
          <w:sz w:val="24"/>
          <w:szCs w:val="24"/>
        </w:rPr>
        <w:t xml:space="preserve"> (ERC) to assist with developing a façade improvement program for downtown businesses.  The program could mimic the RHIGP and maybe tap into ARPA funding to monetize the program.</w:t>
      </w:r>
    </w:p>
    <w:p w14:paraId="3671F2D2" w14:textId="3352B42C" w:rsidR="00767C93" w:rsidRPr="00D20001" w:rsidRDefault="00767C93" w:rsidP="00D20001">
      <w:pPr>
        <w:pStyle w:val="ListParagraph"/>
        <w:numPr>
          <w:ilvl w:val="0"/>
          <w:numId w:val="19"/>
        </w:numPr>
        <w:tabs>
          <w:tab w:val="left" w:pos="720"/>
          <w:tab w:val="left" w:pos="2880"/>
        </w:tabs>
        <w:spacing w:after="0"/>
        <w:ind w:left="720" w:hanging="360"/>
        <w:rPr>
          <w:sz w:val="24"/>
          <w:szCs w:val="24"/>
        </w:rPr>
      </w:pPr>
      <w:r w:rsidRPr="00D20001">
        <w:rPr>
          <w:sz w:val="24"/>
          <w:szCs w:val="24"/>
        </w:rPr>
        <w:t>State Rental Housing Registration Legislation</w:t>
      </w:r>
      <w:r w:rsidR="00D27C2D" w:rsidRPr="00D20001">
        <w:rPr>
          <w:sz w:val="24"/>
          <w:szCs w:val="24"/>
        </w:rPr>
        <w:t>- JK has been in contact with Wendy Morgan</w:t>
      </w:r>
      <w:r w:rsidR="00010C34">
        <w:rPr>
          <w:sz w:val="24"/>
          <w:szCs w:val="24"/>
        </w:rPr>
        <w:t>,</w:t>
      </w:r>
      <w:r w:rsidR="00D20001" w:rsidRPr="00D20001">
        <w:rPr>
          <w:sz w:val="24"/>
          <w:szCs w:val="24"/>
        </w:rPr>
        <w:t xml:space="preserve"> and details are starting to take shape in the legislature </w:t>
      </w:r>
      <w:r w:rsidR="00D20001">
        <w:rPr>
          <w:sz w:val="24"/>
          <w:szCs w:val="24"/>
        </w:rPr>
        <w:t xml:space="preserve">regarding </w:t>
      </w:r>
      <w:r w:rsidR="00D20001" w:rsidRPr="00D20001">
        <w:rPr>
          <w:sz w:val="24"/>
          <w:szCs w:val="24"/>
        </w:rPr>
        <w:t>the state rental housing</w:t>
      </w:r>
      <w:r w:rsidR="00D20001">
        <w:rPr>
          <w:sz w:val="24"/>
          <w:szCs w:val="24"/>
        </w:rPr>
        <w:t xml:space="preserve"> inspection and</w:t>
      </w:r>
      <w:r w:rsidR="00D20001" w:rsidRPr="00D20001">
        <w:rPr>
          <w:sz w:val="24"/>
          <w:szCs w:val="24"/>
        </w:rPr>
        <w:t xml:space="preserve"> registry</w:t>
      </w:r>
      <w:r w:rsidR="00D20001">
        <w:rPr>
          <w:sz w:val="24"/>
          <w:szCs w:val="24"/>
        </w:rPr>
        <w:t xml:space="preserve"> </w:t>
      </w:r>
      <w:r w:rsidR="00010C34">
        <w:rPr>
          <w:sz w:val="24"/>
          <w:szCs w:val="24"/>
        </w:rPr>
        <w:t xml:space="preserve">program </w:t>
      </w:r>
      <w:r w:rsidR="00D20001">
        <w:rPr>
          <w:sz w:val="24"/>
          <w:szCs w:val="24"/>
        </w:rPr>
        <w:t>(s.257)</w:t>
      </w:r>
      <w:r w:rsidR="00D20001" w:rsidRPr="00D20001">
        <w:rPr>
          <w:sz w:val="24"/>
          <w:szCs w:val="24"/>
        </w:rPr>
        <w:t>.  The state program looks very similar to St. Johnsbury’s program.  If enacted, St. Johnsbury would continue the program as is with annual reporting requirements to the state.</w:t>
      </w:r>
    </w:p>
    <w:p w14:paraId="1794B09E" w14:textId="77777777" w:rsidR="0010294E" w:rsidRDefault="0010294E" w:rsidP="00617248">
      <w:pPr>
        <w:tabs>
          <w:tab w:val="left" w:pos="2880"/>
        </w:tabs>
        <w:spacing w:after="0"/>
        <w:rPr>
          <w:b/>
        </w:rPr>
      </w:pPr>
    </w:p>
    <w:p w14:paraId="4B87EC00" w14:textId="6008456D" w:rsidR="00BD4828" w:rsidRDefault="002700D5" w:rsidP="00617248">
      <w:pPr>
        <w:tabs>
          <w:tab w:val="left" w:pos="2880"/>
        </w:tabs>
        <w:spacing w:after="0"/>
        <w:rPr>
          <w:b/>
        </w:rPr>
      </w:pPr>
      <w:r w:rsidRPr="00D6011E">
        <w:rPr>
          <w:b/>
        </w:rPr>
        <w:t xml:space="preserve">Meeting adjourned at </w:t>
      </w:r>
      <w:r w:rsidR="00D6011E" w:rsidRPr="00D6011E">
        <w:rPr>
          <w:b/>
        </w:rPr>
        <w:t>1</w:t>
      </w:r>
      <w:r w:rsidR="00F667E6" w:rsidRPr="00D6011E">
        <w:rPr>
          <w:b/>
        </w:rPr>
        <w:t>:</w:t>
      </w:r>
      <w:r w:rsidR="00F96A4F">
        <w:rPr>
          <w:b/>
        </w:rPr>
        <w:t>45</w:t>
      </w:r>
      <w:r w:rsidRPr="00D6011E">
        <w:rPr>
          <w:b/>
        </w:rPr>
        <w:t>pm.  Minutes submitted by JK.</w:t>
      </w:r>
      <w:r w:rsidR="00D6011E" w:rsidRPr="00D6011E">
        <w:rPr>
          <w:b/>
        </w:rPr>
        <w:t xml:space="preserve"> </w:t>
      </w:r>
    </w:p>
    <w:p w14:paraId="5CAF5CC0" w14:textId="77777777" w:rsidR="00BD4828" w:rsidRDefault="00BD4828" w:rsidP="00617248">
      <w:pPr>
        <w:tabs>
          <w:tab w:val="left" w:pos="2880"/>
        </w:tabs>
        <w:spacing w:after="0"/>
        <w:rPr>
          <w:b/>
          <w:color w:val="FF0000"/>
        </w:rPr>
      </w:pPr>
    </w:p>
    <w:p w14:paraId="3218A20B" w14:textId="49F17A71" w:rsidR="009D2288" w:rsidRPr="00D6011E" w:rsidRDefault="00C034F5" w:rsidP="00617248">
      <w:pPr>
        <w:tabs>
          <w:tab w:val="left" w:pos="2880"/>
        </w:tabs>
        <w:spacing w:after="0"/>
        <w:rPr>
          <w:b/>
        </w:rPr>
        <w:sectPr w:rsidR="009D2288" w:rsidRPr="00D6011E" w:rsidSect="00D6011E">
          <w:type w:val="continuous"/>
          <w:pgSz w:w="12240" w:h="15840"/>
          <w:pgMar w:top="720" w:right="720" w:bottom="432" w:left="720" w:header="720" w:footer="720" w:gutter="0"/>
          <w:cols w:space="900"/>
          <w:docGrid w:linePitch="360"/>
        </w:sectPr>
      </w:pPr>
      <w:r>
        <w:rPr>
          <w:b/>
        </w:rPr>
        <w:t>T</w:t>
      </w:r>
      <w:r w:rsidR="00BD4828">
        <w:rPr>
          <w:b/>
        </w:rPr>
        <w:t>he n</w:t>
      </w:r>
      <w:r w:rsidR="002700D5" w:rsidRPr="00D6011E">
        <w:rPr>
          <w:b/>
        </w:rPr>
        <w:t>ext meeting</w:t>
      </w:r>
      <w:r w:rsidR="00BD4828">
        <w:rPr>
          <w:b/>
        </w:rPr>
        <w:t xml:space="preserve"> is </w:t>
      </w:r>
      <w:r>
        <w:rPr>
          <w:b/>
        </w:rPr>
        <w:t xml:space="preserve">scheduled for </w:t>
      </w:r>
      <w:r w:rsidR="00767C93">
        <w:rPr>
          <w:b/>
        </w:rPr>
        <w:t>May 14</w:t>
      </w:r>
      <w:r w:rsidR="00767C93" w:rsidRPr="00767C93">
        <w:rPr>
          <w:b/>
          <w:vertAlign w:val="superscript"/>
        </w:rPr>
        <w:t>th</w:t>
      </w:r>
      <w:r w:rsidR="002700D5" w:rsidRPr="00D6011E">
        <w:rPr>
          <w:b/>
        </w:rPr>
        <w:t>, 202</w:t>
      </w:r>
      <w:r w:rsidR="00BD4828">
        <w:rPr>
          <w:b/>
        </w:rPr>
        <w:t>1,</w:t>
      </w:r>
      <w:r w:rsidR="002700D5" w:rsidRPr="00D6011E">
        <w:rPr>
          <w:b/>
        </w:rPr>
        <w:t xml:space="preserve"> at 12:30</w:t>
      </w:r>
      <w:r w:rsidR="006F5B6A">
        <w:rPr>
          <w:b/>
        </w:rPr>
        <w:t xml:space="preserve"> </w:t>
      </w:r>
      <w:r w:rsidR="002700D5" w:rsidRPr="00D6011E">
        <w:rPr>
          <w:b/>
        </w:rPr>
        <w:t>pm via Zoom</w:t>
      </w:r>
      <w:r w:rsidR="00BD4828">
        <w:rPr>
          <w:b/>
        </w:rPr>
        <w:t>.</w:t>
      </w:r>
    </w:p>
    <w:p w14:paraId="61672B24" w14:textId="65D884B3" w:rsidR="00235988" w:rsidRDefault="00235988" w:rsidP="0093387F">
      <w:pPr>
        <w:spacing w:after="0"/>
        <w:rPr>
          <w:i/>
          <w:sz w:val="24"/>
          <w:szCs w:val="24"/>
        </w:rPr>
      </w:pPr>
      <w:bookmarkStart w:id="0" w:name="_GoBack"/>
      <w:bookmarkEnd w:id="0"/>
    </w:p>
    <w:sectPr w:rsidR="00235988" w:rsidSect="00880094">
      <w:footerReference w:type="default" r:id="rId8"/>
      <w:type w:val="continuous"/>
      <w:pgSz w:w="12240" w:h="15840" w:code="1"/>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8D3D4" w14:textId="77777777" w:rsidR="00B62F44" w:rsidRDefault="00B62F44" w:rsidP="00B62F44">
      <w:pPr>
        <w:spacing w:after="0" w:line="240" w:lineRule="auto"/>
      </w:pPr>
      <w:r>
        <w:separator/>
      </w:r>
    </w:p>
  </w:endnote>
  <w:endnote w:type="continuationSeparator" w:id="0">
    <w:p w14:paraId="17AAFBCA" w14:textId="77777777" w:rsidR="00B62F44" w:rsidRDefault="00B62F44" w:rsidP="00B62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6984832"/>
      <w:docPartObj>
        <w:docPartGallery w:val="Page Numbers (Bottom of Page)"/>
        <w:docPartUnique/>
      </w:docPartObj>
    </w:sdtPr>
    <w:sdtEndPr>
      <w:rPr>
        <w:noProof/>
      </w:rPr>
    </w:sdtEndPr>
    <w:sdtContent>
      <w:p w14:paraId="7418E733" w14:textId="77777777" w:rsidR="00B62F44" w:rsidRDefault="00B62F44">
        <w:pPr>
          <w:pStyle w:val="Footer"/>
          <w:jc w:val="right"/>
        </w:pPr>
        <w:r>
          <w:fldChar w:fldCharType="begin"/>
        </w:r>
        <w:r>
          <w:instrText xml:space="preserve"> PAGE   \* MERGEFORMAT </w:instrText>
        </w:r>
        <w:r>
          <w:fldChar w:fldCharType="separate"/>
        </w:r>
        <w:r w:rsidR="005D13ED">
          <w:rPr>
            <w:noProof/>
          </w:rPr>
          <w:t>1</w:t>
        </w:r>
        <w:r>
          <w:rPr>
            <w:noProof/>
          </w:rPr>
          <w:fldChar w:fldCharType="end"/>
        </w:r>
      </w:p>
    </w:sdtContent>
  </w:sdt>
  <w:p w14:paraId="7A6A743A" w14:textId="77777777" w:rsidR="00B62F44" w:rsidRDefault="00B62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F37BD" w14:textId="77777777" w:rsidR="00B62F44" w:rsidRDefault="00B62F44" w:rsidP="00B62F44">
      <w:pPr>
        <w:spacing w:after="0" w:line="240" w:lineRule="auto"/>
      </w:pPr>
      <w:r>
        <w:separator/>
      </w:r>
    </w:p>
  </w:footnote>
  <w:footnote w:type="continuationSeparator" w:id="0">
    <w:p w14:paraId="6B829F46" w14:textId="77777777" w:rsidR="00B62F44" w:rsidRDefault="00B62F44" w:rsidP="00B62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4DCF"/>
    <w:multiLevelType w:val="hybridMultilevel"/>
    <w:tmpl w:val="A4F24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C41AA"/>
    <w:multiLevelType w:val="hybridMultilevel"/>
    <w:tmpl w:val="AB00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203A38"/>
    <w:multiLevelType w:val="hybridMultilevel"/>
    <w:tmpl w:val="834A53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3605F44"/>
    <w:multiLevelType w:val="hybridMultilevel"/>
    <w:tmpl w:val="0722E1A4"/>
    <w:lvl w:ilvl="0" w:tplc="AA7C02F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D201A2"/>
    <w:multiLevelType w:val="hybridMultilevel"/>
    <w:tmpl w:val="AD5E7A2C"/>
    <w:lvl w:ilvl="0" w:tplc="AA7C02F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F6D8F"/>
    <w:multiLevelType w:val="hybridMultilevel"/>
    <w:tmpl w:val="899E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C82604"/>
    <w:multiLevelType w:val="hybridMultilevel"/>
    <w:tmpl w:val="6C940B64"/>
    <w:lvl w:ilvl="0" w:tplc="A33E27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2A7EDB"/>
    <w:multiLevelType w:val="hybridMultilevel"/>
    <w:tmpl w:val="E23CB6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8C7773"/>
    <w:multiLevelType w:val="hybridMultilevel"/>
    <w:tmpl w:val="B11C0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2B5524"/>
    <w:multiLevelType w:val="hybridMultilevel"/>
    <w:tmpl w:val="4198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DB00CE"/>
    <w:multiLevelType w:val="hybridMultilevel"/>
    <w:tmpl w:val="27880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863617"/>
    <w:multiLevelType w:val="hybridMultilevel"/>
    <w:tmpl w:val="7A74197A"/>
    <w:lvl w:ilvl="0" w:tplc="4776D804">
      <w:start w:val="1"/>
      <w:numFmt w:val="bullet"/>
      <w:lvlText w:val=""/>
      <w:lvlJc w:val="left"/>
      <w:pPr>
        <w:ind w:left="2880" w:hanging="360"/>
      </w:pPr>
      <w:rPr>
        <w:rFonts w:ascii="Symbol" w:hAnsi="Symbol" w:hint="default"/>
        <w:color w:val="auto"/>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54580884"/>
    <w:multiLevelType w:val="hybridMultilevel"/>
    <w:tmpl w:val="5398729E"/>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3" w15:restartNumberingAfterBreak="0">
    <w:nsid w:val="557E02F4"/>
    <w:multiLevelType w:val="hybridMultilevel"/>
    <w:tmpl w:val="A024EC16"/>
    <w:lvl w:ilvl="0" w:tplc="5DA28EF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120495"/>
    <w:multiLevelType w:val="hybridMultilevel"/>
    <w:tmpl w:val="CE145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55626C"/>
    <w:multiLevelType w:val="hybridMultilevel"/>
    <w:tmpl w:val="1A186ACE"/>
    <w:lvl w:ilvl="0" w:tplc="AA7C02F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E14BD3"/>
    <w:multiLevelType w:val="hybridMultilevel"/>
    <w:tmpl w:val="F8D6C1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482092"/>
    <w:multiLevelType w:val="hybridMultilevel"/>
    <w:tmpl w:val="B7049C7E"/>
    <w:lvl w:ilvl="0" w:tplc="41361FDC">
      <w:numFmt w:val="bullet"/>
      <w:lvlText w:val="•"/>
      <w:lvlJc w:val="left"/>
      <w:pPr>
        <w:ind w:left="1080" w:hanging="72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0847AE"/>
    <w:multiLevelType w:val="hybridMultilevel"/>
    <w:tmpl w:val="450AF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2"/>
  </w:num>
  <w:num w:numId="4">
    <w:abstractNumId w:val="3"/>
  </w:num>
  <w:num w:numId="5">
    <w:abstractNumId w:val="6"/>
  </w:num>
  <w:num w:numId="6">
    <w:abstractNumId w:val="12"/>
  </w:num>
  <w:num w:numId="7">
    <w:abstractNumId w:val="11"/>
  </w:num>
  <w:num w:numId="8">
    <w:abstractNumId w:val="16"/>
  </w:num>
  <w:num w:numId="9">
    <w:abstractNumId w:val="7"/>
  </w:num>
  <w:num w:numId="10">
    <w:abstractNumId w:val="0"/>
  </w:num>
  <w:num w:numId="11">
    <w:abstractNumId w:val="18"/>
  </w:num>
  <w:num w:numId="12">
    <w:abstractNumId w:val="14"/>
  </w:num>
  <w:num w:numId="13">
    <w:abstractNumId w:val="10"/>
  </w:num>
  <w:num w:numId="14">
    <w:abstractNumId w:val="9"/>
  </w:num>
  <w:num w:numId="15">
    <w:abstractNumId w:val="1"/>
  </w:num>
  <w:num w:numId="16">
    <w:abstractNumId w:val="5"/>
  </w:num>
  <w:num w:numId="17">
    <w:abstractNumId w:val="13"/>
  </w:num>
  <w:num w:numId="18">
    <w:abstractNumId w:val="8"/>
  </w:num>
  <w:num w:numId="19">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yNTQ3NbC0MDIysDBU0lEKTi0uzszPAykwrAUAxPsoOywAAAA="/>
  </w:docVars>
  <w:rsids>
    <w:rsidRoot w:val="00FC06EA"/>
    <w:rsid w:val="00000F3E"/>
    <w:rsid w:val="00000FBC"/>
    <w:rsid w:val="000023D4"/>
    <w:rsid w:val="000028BC"/>
    <w:rsid w:val="00005350"/>
    <w:rsid w:val="00010C34"/>
    <w:rsid w:val="000141FE"/>
    <w:rsid w:val="000144D1"/>
    <w:rsid w:val="00016503"/>
    <w:rsid w:val="00020088"/>
    <w:rsid w:val="00021E98"/>
    <w:rsid w:val="000221AF"/>
    <w:rsid w:val="000229C4"/>
    <w:rsid w:val="00026175"/>
    <w:rsid w:val="000306FE"/>
    <w:rsid w:val="00034071"/>
    <w:rsid w:val="00034761"/>
    <w:rsid w:val="00036EBD"/>
    <w:rsid w:val="00037FC0"/>
    <w:rsid w:val="000427CB"/>
    <w:rsid w:val="00042B8B"/>
    <w:rsid w:val="00043257"/>
    <w:rsid w:val="00050FD3"/>
    <w:rsid w:val="00057CAE"/>
    <w:rsid w:val="00064E3A"/>
    <w:rsid w:val="0006522A"/>
    <w:rsid w:val="000657BC"/>
    <w:rsid w:val="0007035E"/>
    <w:rsid w:val="000718B9"/>
    <w:rsid w:val="00074540"/>
    <w:rsid w:val="0007495E"/>
    <w:rsid w:val="000755E5"/>
    <w:rsid w:val="000802BE"/>
    <w:rsid w:val="000830AD"/>
    <w:rsid w:val="00084886"/>
    <w:rsid w:val="00085231"/>
    <w:rsid w:val="000860E6"/>
    <w:rsid w:val="00086807"/>
    <w:rsid w:val="00086B05"/>
    <w:rsid w:val="00087E47"/>
    <w:rsid w:val="000A02A4"/>
    <w:rsid w:val="000A3B56"/>
    <w:rsid w:val="000A4B33"/>
    <w:rsid w:val="000A6AC5"/>
    <w:rsid w:val="000B1507"/>
    <w:rsid w:val="000B15C8"/>
    <w:rsid w:val="000B53E2"/>
    <w:rsid w:val="000C0F87"/>
    <w:rsid w:val="000C1A86"/>
    <w:rsid w:val="000C416E"/>
    <w:rsid w:val="000C625C"/>
    <w:rsid w:val="000C70B8"/>
    <w:rsid w:val="000C79F7"/>
    <w:rsid w:val="000C7CF0"/>
    <w:rsid w:val="000C7D8E"/>
    <w:rsid w:val="000D0F60"/>
    <w:rsid w:val="000D75C7"/>
    <w:rsid w:val="000D7659"/>
    <w:rsid w:val="000E752A"/>
    <w:rsid w:val="000F192A"/>
    <w:rsid w:val="000F3285"/>
    <w:rsid w:val="000F5324"/>
    <w:rsid w:val="0010294E"/>
    <w:rsid w:val="00102DBF"/>
    <w:rsid w:val="00113345"/>
    <w:rsid w:val="00116BE6"/>
    <w:rsid w:val="00117565"/>
    <w:rsid w:val="0011791B"/>
    <w:rsid w:val="0012000B"/>
    <w:rsid w:val="00120D02"/>
    <w:rsid w:val="00121F06"/>
    <w:rsid w:val="0013194E"/>
    <w:rsid w:val="00132C2A"/>
    <w:rsid w:val="001355EB"/>
    <w:rsid w:val="001379AA"/>
    <w:rsid w:val="00141D53"/>
    <w:rsid w:val="00143156"/>
    <w:rsid w:val="00143703"/>
    <w:rsid w:val="0015027E"/>
    <w:rsid w:val="0015088F"/>
    <w:rsid w:val="001531D6"/>
    <w:rsid w:val="00153504"/>
    <w:rsid w:val="001558A8"/>
    <w:rsid w:val="00164B6A"/>
    <w:rsid w:val="00166565"/>
    <w:rsid w:val="00167B6A"/>
    <w:rsid w:val="001717E5"/>
    <w:rsid w:val="00172A9D"/>
    <w:rsid w:val="00173B4D"/>
    <w:rsid w:val="001826E2"/>
    <w:rsid w:val="00186648"/>
    <w:rsid w:val="00191808"/>
    <w:rsid w:val="001919D0"/>
    <w:rsid w:val="001A6D24"/>
    <w:rsid w:val="001B5D80"/>
    <w:rsid w:val="001C16E3"/>
    <w:rsid w:val="001C328F"/>
    <w:rsid w:val="001C6436"/>
    <w:rsid w:val="001C7E4C"/>
    <w:rsid w:val="001D3AB5"/>
    <w:rsid w:val="001D4366"/>
    <w:rsid w:val="001E2DA8"/>
    <w:rsid w:val="001F5E43"/>
    <w:rsid w:val="00200252"/>
    <w:rsid w:val="00203B5F"/>
    <w:rsid w:val="00204CF5"/>
    <w:rsid w:val="00211197"/>
    <w:rsid w:val="0021660D"/>
    <w:rsid w:val="0022086B"/>
    <w:rsid w:val="00223251"/>
    <w:rsid w:val="00230669"/>
    <w:rsid w:val="0023365C"/>
    <w:rsid w:val="002337BD"/>
    <w:rsid w:val="002342EC"/>
    <w:rsid w:val="002356C9"/>
    <w:rsid w:val="00235988"/>
    <w:rsid w:val="00240C33"/>
    <w:rsid w:val="002417B4"/>
    <w:rsid w:val="0024552C"/>
    <w:rsid w:val="00245901"/>
    <w:rsid w:val="00245EF2"/>
    <w:rsid w:val="00245F2B"/>
    <w:rsid w:val="00247F79"/>
    <w:rsid w:val="00253427"/>
    <w:rsid w:val="00254B7D"/>
    <w:rsid w:val="00257A25"/>
    <w:rsid w:val="0026261F"/>
    <w:rsid w:val="002634DB"/>
    <w:rsid w:val="002700D5"/>
    <w:rsid w:val="00274654"/>
    <w:rsid w:val="00275C26"/>
    <w:rsid w:val="00277564"/>
    <w:rsid w:val="002807A5"/>
    <w:rsid w:val="002825FC"/>
    <w:rsid w:val="00283F88"/>
    <w:rsid w:val="00284F11"/>
    <w:rsid w:val="00285C5C"/>
    <w:rsid w:val="00290B0C"/>
    <w:rsid w:val="002A42A8"/>
    <w:rsid w:val="002A5D84"/>
    <w:rsid w:val="002A6D08"/>
    <w:rsid w:val="002B4A17"/>
    <w:rsid w:val="002C1F1A"/>
    <w:rsid w:val="002C5F8C"/>
    <w:rsid w:val="002D3534"/>
    <w:rsid w:val="002E03FC"/>
    <w:rsid w:val="002E1CD2"/>
    <w:rsid w:val="002E3519"/>
    <w:rsid w:val="002F1DB3"/>
    <w:rsid w:val="002F5513"/>
    <w:rsid w:val="0030233E"/>
    <w:rsid w:val="0031024B"/>
    <w:rsid w:val="003111E5"/>
    <w:rsid w:val="003123B3"/>
    <w:rsid w:val="0032333D"/>
    <w:rsid w:val="00325821"/>
    <w:rsid w:val="00335335"/>
    <w:rsid w:val="00336105"/>
    <w:rsid w:val="00342188"/>
    <w:rsid w:val="003422C5"/>
    <w:rsid w:val="00343AAB"/>
    <w:rsid w:val="00354283"/>
    <w:rsid w:val="00354506"/>
    <w:rsid w:val="003566E1"/>
    <w:rsid w:val="00357155"/>
    <w:rsid w:val="003575A8"/>
    <w:rsid w:val="00370191"/>
    <w:rsid w:val="00375764"/>
    <w:rsid w:val="003833FD"/>
    <w:rsid w:val="00386873"/>
    <w:rsid w:val="003920BD"/>
    <w:rsid w:val="00392E98"/>
    <w:rsid w:val="003956A4"/>
    <w:rsid w:val="003970A0"/>
    <w:rsid w:val="00397727"/>
    <w:rsid w:val="003A0473"/>
    <w:rsid w:val="003A5F5B"/>
    <w:rsid w:val="003A67FF"/>
    <w:rsid w:val="003B10F7"/>
    <w:rsid w:val="003B7054"/>
    <w:rsid w:val="003C47BE"/>
    <w:rsid w:val="003C705E"/>
    <w:rsid w:val="003D09EB"/>
    <w:rsid w:val="003D7C52"/>
    <w:rsid w:val="003E6ED1"/>
    <w:rsid w:val="003F25C0"/>
    <w:rsid w:val="003F50C4"/>
    <w:rsid w:val="003F539B"/>
    <w:rsid w:val="003F5C38"/>
    <w:rsid w:val="003F7DF8"/>
    <w:rsid w:val="00400C07"/>
    <w:rsid w:val="00402F87"/>
    <w:rsid w:val="004160F7"/>
    <w:rsid w:val="004222F4"/>
    <w:rsid w:val="004232C4"/>
    <w:rsid w:val="004239FF"/>
    <w:rsid w:val="00423E3B"/>
    <w:rsid w:val="0042408D"/>
    <w:rsid w:val="00430E01"/>
    <w:rsid w:val="00432FE6"/>
    <w:rsid w:val="004336A7"/>
    <w:rsid w:val="00442115"/>
    <w:rsid w:val="0045054E"/>
    <w:rsid w:val="004510C8"/>
    <w:rsid w:val="004513A1"/>
    <w:rsid w:val="004554C5"/>
    <w:rsid w:val="004570D6"/>
    <w:rsid w:val="00463A02"/>
    <w:rsid w:val="00466554"/>
    <w:rsid w:val="004667FE"/>
    <w:rsid w:val="00467BA7"/>
    <w:rsid w:val="00473818"/>
    <w:rsid w:val="00480CC4"/>
    <w:rsid w:val="00482496"/>
    <w:rsid w:val="004845AE"/>
    <w:rsid w:val="00486213"/>
    <w:rsid w:val="004908EE"/>
    <w:rsid w:val="004A031F"/>
    <w:rsid w:val="004A0396"/>
    <w:rsid w:val="004A074C"/>
    <w:rsid w:val="004A3CCA"/>
    <w:rsid w:val="004A40F4"/>
    <w:rsid w:val="004B1EE6"/>
    <w:rsid w:val="004C1CDE"/>
    <w:rsid w:val="004C1E3F"/>
    <w:rsid w:val="004C25FE"/>
    <w:rsid w:val="004C3CCD"/>
    <w:rsid w:val="004D026C"/>
    <w:rsid w:val="004D5F3B"/>
    <w:rsid w:val="004D7B1C"/>
    <w:rsid w:val="004D7B51"/>
    <w:rsid w:val="004E46A2"/>
    <w:rsid w:val="004E7277"/>
    <w:rsid w:val="004E76EB"/>
    <w:rsid w:val="004E7BCB"/>
    <w:rsid w:val="004F2594"/>
    <w:rsid w:val="004F50DF"/>
    <w:rsid w:val="00500F68"/>
    <w:rsid w:val="00504327"/>
    <w:rsid w:val="00504E83"/>
    <w:rsid w:val="00507D3C"/>
    <w:rsid w:val="00515044"/>
    <w:rsid w:val="00516EF5"/>
    <w:rsid w:val="005203E5"/>
    <w:rsid w:val="005214F8"/>
    <w:rsid w:val="0052319B"/>
    <w:rsid w:val="00525EBA"/>
    <w:rsid w:val="005404A6"/>
    <w:rsid w:val="005432C0"/>
    <w:rsid w:val="00544FE2"/>
    <w:rsid w:val="0054560F"/>
    <w:rsid w:val="0055047A"/>
    <w:rsid w:val="0055179F"/>
    <w:rsid w:val="005543AD"/>
    <w:rsid w:val="005547A3"/>
    <w:rsid w:val="00556BD0"/>
    <w:rsid w:val="00557D7A"/>
    <w:rsid w:val="0056376C"/>
    <w:rsid w:val="00564D76"/>
    <w:rsid w:val="00564ECA"/>
    <w:rsid w:val="00574EC8"/>
    <w:rsid w:val="005775CF"/>
    <w:rsid w:val="00577B17"/>
    <w:rsid w:val="005803C2"/>
    <w:rsid w:val="00583F25"/>
    <w:rsid w:val="005853DF"/>
    <w:rsid w:val="00585495"/>
    <w:rsid w:val="00592528"/>
    <w:rsid w:val="00593B39"/>
    <w:rsid w:val="00593C91"/>
    <w:rsid w:val="00594F98"/>
    <w:rsid w:val="00596D8A"/>
    <w:rsid w:val="005A1286"/>
    <w:rsid w:val="005B1639"/>
    <w:rsid w:val="005B41CB"/>
    <w:rsid w:val="005B5767"/>
    <w:rsid w:val="005C0E2C"/>
    <w:rsid w:val="005C19E9"/>
    <w:rsid w:val="005C5F2D"/>
    <w:rsid w:val="005D0447"/>
    <w:rsid w:val="005D0C75"/>
    <w:rsid w:val="005D13ED"/>
    <w:rsid w:val="005D43DB"/>
    <w:rsid w:val="005D6423"/>
    <w:rsid w:val="005E699F"/>
    <w:rsid w:val="005F29CB"/>
    <w:rsid w:val="005F71A4"/>
    <w:rsid w:val="005F7E6C"/>
    <w:rsid w:val="00601872"/>
    <w:rsid w:val="00601932"/>
    <w:rsid w:val="006032A9"/>
    <w:rsid w:val="00604482"/>
    <w:rsid w:val="006049E5"/>
    <w:rsid w:val="00607467"/>
    <w:rsid w:val="0060797D"/>
    <w:rsid w:val="0061559A"/>
    <w:rsid w:val="00617248"/>
    <w:rsid w:val="006205AD"/>
    <w:rsid w:val="0062276C"/>
    <w:rsid w:val="006270FF"/>
    <w:rsid w:val="00627F99"/>
    <w:rsid w:val="006403AF"/>
    <w:rsid w:val="00644D63"/>
    <w:rsid w:val="00650CD5"/>
    <w:rsid w:val="0065477D"/>
    <w:rsid w:val="00655ED5"/>
    <w:rsid w:val="00656D78"/>
    <w:rsid w:val="00663795"/>
    <w:rsid w:val="00667228"/>
    <w:rsid w:val="00674132"/>
    <w:rsid w:val="006801DB"/>
    <w:rsid w:val="006853E2"/>
    <w:rsid w:val="006901A8"/>
    <w:rsid w:val="0069048B"/>
    <w:rsid w:val="00690619"/>
    <w:rsid w:val="00693F30"/>
    <w:rsid w:val="006A2465"/>
    <w:rsid w:val="006B10C4"/>
    <w:rsid w:val="006B3FB6"/>
    <w:rsid w:val="006B57B3"/>
    <w:rsid w:val="006B734A"/>
    <w:rsid w:val="006C7A85"/>
    <w:rsid w:val="006D2BE7"/>
    <w:rsid w:val="006D5288"/>
    <w:rsid w:val="006D6FDF"/>
    <w:rsid w:val="006D788E"/>
    <w:rsid w:val="006E1B7B"/>
    <w:rsid w:val="006F3F04"/>
    <w:rsid w:val="006F46FC"/>
    <w:rsid w:val="006F47D7"/>
    <w:rsid w:val="006F5B6A"/>
    <w:rsid w:val="006F69F6"/>
    <w:rsid w:val="00700D83"/>
    <w:rsid w:val="007016DA"/>
    <w:rsid w:val="007042C0"/>
    <w:rsid w:val="00706C43"/>
    <w:rsid w:val="0070725E"/>
    <w:rsid w:val="00707743"/>
    <w:rsid w:val="0071621B"/>
    <w:rsid w:val="0072242D"/>
    <w:rsid w:val="00724A72"/>
    <w:rsid w:val="00726A62"/>
    <w:rsid w:val="00730EC9"/>
    <w:rsid w:val="00732BA3"/>
    <w:rsid w:val="00733BE2"/>
    <w:rsid w:val="00743A70"/>
    <w:rsid w:val="00744CA5"/>
    <w:rsid w:val="007457C1"/>
    <w:rsid w:val="00757ED2"/>
    <w:rsid w:val="0076148E"/>
    <w:rsid w:val="0076309F"/>
    <w:rsid w:val="00764BDD"/>
    <w:rsid w:val="00767C93"/>
    <w:rsid w:val="00772C9B"/>
    <w:rsid w:val="00773866"/>
    <w:rsid w:val="0077658C"/>
    <w:rsid w:val="00790A5C"/>
    <w:rsid w:val="00793A4B"/>
    <w:rsid w:val="0079427C"/>
    <w:rsid w:val="00797C7F"/>
    <w:rsid w:val="007B70C9"/>
    <w:rsid w:val="007C393A"/>
    <w:rsid w:val="007C61BE"/>
    <w:rsid w:val="007D0806"/>
    <w:rsid w:val="007D6803"/>
    <w:rsid w:val="007E03D7"/>
    <w:rsid w:val="007E2284"/>
    <w:rsid w:val="007E2AF9"/>
    <w:rsid w:val="007E554C"/>
    <w:rsid w:val="008055D2"/>
    <w:rsid w:val="00807616"/>
    <w:rsid w:val="00807DD2"/>
    <w:rsid w:val="00810369"/>
    <w:rsid w:val="008145ED"/>
    <w:rsid w:val="00815569"/>
    <w:rsid w:val="00816243"/>
    <w:rsid w:val="008169DC"/>
    <w:rsid w:val="00816FF7"/>
    <w:rsid w:val="008221CE"/>
    <w:rsid w:val="00822355"/>
    <w:rsid w:val="0082297C"/>
    <w:rsid w:val="0083045E"/>
    <w:rsid w:val="00831E47"/>
    <w:rsid w:val="00834103"/>
    <w:rsid w:val="008369CE"/>
    <w:rsid w:val="00840440"/>
    <w:rsid w:val="00841BAB"/>
    <w:rsid w:val="00842724"/>
    <w:rsid w:val="00850379"/>
    <w:rsid w:val="00850818"/>
    <w:rsid w:val="00854BE7"/>
    <w:rsid w:val="00854E40"/>
    <w:rsid w:val="008552C4"/>
    <w:rsid w:val="00864789"/>
    <w:rsid w:val="008652B3"/>
    <w:rsid w:val="00870DB3"/>
    <w:rsid w:val="00880094"/>
    <w:rsid w:val="008825FC"/>
    <w:rsid w:val="008900D9"/>
    <w:rsid w:val="0089122B"/>
    <w:rsid w:val="008931B3"/>
    <w:rsid w:val="00894ED5"/>
    <w:rsid w:val="00896337"/>
    <w:rsid w:val="00896568"/>
    <w:rsid w:val="008A5DCF"/>
    <w:rsid w:val="008A6FEE"/>
    <w:rsid w:val="008A7883"/>
    <w:rsid w:val="008B0A61"/>
    <w:rsid w:val="008B1572"/>
    <w:rsid w:val="008B17A8"/>
    <w:rsid w:val="008B3A54"/>
    <w:rsid w:val="008B46F9"/>
    <w:rsid w:val="008B61DF"/>
    <w:rsid w:val="008C3EE4"/>
    <w:rsid w:val="008C5530"/>
    <w:rsid w:val="008C64EE"/>
    <w:rsid w:val="008C6893"/>
    <w:rsid w:val="008D2539"/>
    <w:rsid w:val="008D441B"/>
    <w:rsid w:val="008D5D29"/>
    <w:rsid w:val="008D61C5"/>
    <w:rsid w:val="008E1685"/>
    <w:rsid w:val="008E369A"/>
    <w:rsid w:val="008F22D9"/>
    <w:rsid w:val="008F2E0C"/>
    <w:rsid w:val="008F569B"/>
    <w:rsid w:val="00902DD4"/>
    <w:rsid w:val="00903AB8"/>
    <w:rsid w:val="00903BC5"/>
    <w:rsid w:val="00904736"/>
    <w:rsid w:val="00907228"/>
    <w:rsid w:val="009078E8"/>
    <w:rsid w:val="009210F3"/>
    <w:rsid w:val="00926095"/>
    <w:rsid w:val="009334CF"/>
    <w:rsid w:val="0093387F"/>
    <w:rsid w:val="00935217"/>
    <w:rsid w:val="00940B36"/>
    <w:rsid w:val="00940F4C"/>
    <w:rsid w:val="0094175E"/>
    <w:rsid w:val="00942E72"/>
    <w:rsid w:val="00950565"/>
    <w:rsid w:val="009675FA"/>
    <w:rsid w:val="00972D2E"/>
    <w:rsid w:val="00973A16"/>
    <w:rsid w:val="00975069"/>
    <w:rsid w:val="00982FB5"/>
    <w:rsid w:val="009857DF"/>
    <w:rsid w:val="009865DF"/>
    <w:rsid w:val="009920A3"/>
    <w:rsid w:val="0099780A"/>
    <w:rsid w:val="009A13C5"/>
    <w:rsid w:val="009A382D"/>
    <w:rsid w:val="009A4AC3"/>
    <w:rsid w:val="009A51A8"/>
    <w:rsid w:val="009A7A8D"/>
    <w:rsid w:val="009B4626"/>
    <w:rsid w:val="009C08C8"/>
    <w:rsid w:val="009C1EB4"/>
    <w:rsid w:val="009C2B98"/>
    <w:rsid w:val="009C6B81"/>
    <w:rsid w:val="009D0426"/>
    <w:rsid w:val="009D1155"/>
    <w:rsid w:val="009D2288"/>
    <w:rsid w:val="009E054E"/>
    <w:rsid w:val="009E1F2F"/>
    <w:rsid w:val="009E729C"/>
    <w:rsid w:val="009E7F6A"/>
    <w:rsid w:val="009F4831"/>
    <w:rsid w:val="009F4EA3"/>
    <w:rsid w:val="00A0014B"/>
    <w:rsid w:val="00A05926"/>
    <w:rsid w:val="00A07796"/>
    <w:rsid w:val="00A07C09"/>
    <w:rsid w:val="00A205E3"/>
    <w:rsid w:val="00A2335A"/>
    <w:rsid w:val="00A240DA"/>
    <w:rsid w:val="00A26AF8"/>
    <w:rsid w:val="00A34A14"/>
    <w:rsid w:val="00A368B6"/>
    <w:rsid w:val="00A46055"/>
    <w:rsid w:val="00A5173D"/>
    <w:rsid w:val="00A52A52"/>
    <w:rsid w:val="00A60108"/>
    <w:rsid w:val="00A62D8F"/>
    <w:rsid w:val="00A64C8E"/>
    <w:rsid w:val="00A65917"/>
    <w:rsid w:val="00A67F50"/>
    <w:rsid w:val="00A754C6"/>
    <w:rsid w:val="00A82810"/>
    <w:rsid w:val="00A83A76"/>
    <w:rsid w:val="00A86CD0"/>
    <w:rsid w:val="00AA063E"/>
    <w:rsid w:val="00AA0B8A"/>
    <w:rsid w:val="00AA562E"/>
    <w:rsid w:val="00AA6A2B"/>
    <w:rsid w:val="00AA6AF9"/>
    <w:rsid w:val="00AA7D38"/>
    <w:rsid w:val="00AB0A1D"/>
    <w:rsid w:val="00AC0D2C"/>
    <w:rsid w:val="00AC14E0"/>
    <w:rsid w:val="00AC508D"/>
    <w:rsid w:val="00AC7311"/>
    <w:rsid w:val="00AD229D"/>
    <w:rsid w:val="00AD3377"/>
    <w:rsid w:val="00AD3613"/>
    <w:rsid w:val="00AD6519"/>
    <w:rsid w:val="00AD76E3"/>
    <w:rsid w:val="00AE3B06"/>
    <w:rsid w:val="00AE3CC3"/>
    <w:rsid w:val="00AE6CD9"/>
    <w:rsid w:val="00AF5E9D"/>
    <w:rsid w:val="00B02110"/>
    <w:rsid w:val="00B07352"/>
    <w:rsid w:val="00B13920"/>
    <w:rsid w:val="00B14A81"/>
    <w:rsid w:val="00B172EC"/>
    <w:rsid w:val="00B17C0A"/>
    <w:rsid w:val="00B17C63"/>
    <w:rsid w:val="00B2021F"/>
    <w:rsid w:val="00B20DF7"/>
    <w:rsid w:val="00B317A8"/>
    <w:rsid w:val="00B32A33"/>
    <w:rsid w:val="00B3547B"/>
    <w:rsid w:val="00B36534"/>
    <w:rsid w:val="00B4380E"/>
    <w:rsid w:val="00B47B5E"/>
    <w:rsid w:val="00B62F44"/>
    <w:rsid w:val="00B63ED6"/>
    <w:rsid w:val="00B645C2"/>
    <w:rsid w:val="00B6512C"/>
    <w:rsid w:val="00B70BC9"/>
    <w:rsid w:val="00B75A4D"/>
    <w:rsid w:val="00B760CF"/>
    <w:rsid w:val="00B76106"/>
    <w:rsid w:val="00B76338"/>
    <w:rsid w:val="00B80489"/>
    <w:rsid w:val="00B856BD"/>
    <w:rsid w:val="00B964FD"/>
    <w:rsid w:val="00B97E54"/>
    <w:rsid w:val="00BA1340"/>
    <w:rsid w:val="00BA39E3"/>
    <w:rsid w:val="00BB5C72"/>
    <w:rsid w:val="00BB6C17"/>
    <w:rsid w:val="00BC1D81"/>
    <w:rsid w:val="00BC2FB4"/>
    <w:rsid w:val="00BC3527"/>
    <w:rsid w:val="00BD4828"/>
    <w:rsid w:val="00BD7350"/>
    <w:rsid w:val="00BE2FE0"/>
    <w:rsid w:val="00BE338F"/>
    <w:rsid w:val="00BE45C0"/>
    <w:rsid w:val="00BF00D4"/>
    <w:rsid w:val="00BF3B68"/>
    <w:rsid w:val="00BF40F6"/>
    <w:rsid w:val="00BF4AC6"/>
    <w:rsid w:val="00BF6D67"/>
    <w:rsid w:val="00C00112"/>
    <w:rsid w:val="00C034F5"/>
    <w:rsid w:val="00C14652"/>
    <w:rsid w:val="00C14F1D"/>
    <w:rsid w:val="00C2057C"/>
    <w:rsid w:val="00C245A9"/>
    <w:rsid w:val="00C272D3"/>
    <w:rsid w:val="00C36FA7"/>
    <w:rsid w:val="00C538B8"/>
    <w:rsid w:val="00C53E13"/>
    <w:rsid w:val="00C625F2"/>
    <w:rsid w:val="00C70726"/>
    <w:rsid w:val="00C75A2C"/>
    <w:rsid w:val="00C80A39"/>
    <w:rsid w:val="00C86B34"/>
    <w:rsid w:val="00C96A6C"/>
    <w:rsid w:val="00CA47D2"/>
    <w:rsid w:val="00CA4FB1"/>
    <w:rsid w:val="00CB0DB0"/>
    <w:rsid w:val="00CB1C90"/>
    <w:rsid w:val="00CB62EF"/>
    <w:rsid w:val="00CC08FA"/>
    <w:rsid w:val="00CC1320"/>
    <w:rsid w:val="00CC1698"/>
    <w:rsid w:val="00CC2224"/>
    <w:rsid w:val="00CC6D74"/>
    <w:rsid w:val="00CD26D0"/>
    <w:rsid w:val="00CD5F8D"/>
    <w:rsid w:val="00CE2DE7"/>
    <w:rsid w:val="00CF3E89"/>
    <w:rsid w:val="00D1313C"/>
    <w:rsid w:val="00D135F4"/>
    <w:rsid w:val="00D13A2C"/>
    <w:rsid w:val="00D20001"/>
    <w:rsid w:val="00D20848"/>
    <w:rsid w:val="00D20EE8"/>
    <w:rsid w:val="00D2249C"/>
    <w:rsid w:val="00D27C2D"/>
    <w:rsid w:val="00D309A7"/>
    <w:rsid w:val="00D30D08"/>
    <w:rsid w:val="00D3269B"/>
    <w:rsid w:val="00D340EA"/>
    <w:rsid w:val="00D35055"/>
    <w:rsid w:val="00D36ECC"/>
    <w:rsid w:val="00D420A4"/>
    <w:rsid w:val="00D5259C"/>
    <w:rsid w:val="00D52C4B"/>
    <w:rsid w:val="00D53362"/>
    <w:rsid w:val="00D6011E"/>
    <w:rsid w:val="00D60740"/>
    <w:rsid w:val="00D648D6"/>
    <w:rsid w:val="00D6599B"/>
    <w:rsid w:val="00D67D4F"/>
    <w:rsid w:val="00D72CC5"/>
    <w:rsid w:val="00D7607D"/>
    <w:rsid w:val="00D77E24"/>
    <w:rsid w:val="00D77E2A"/>
    <w:rsid w:val="00D77F0F"/>
    <w:rsid w:val="00D81284"/>
    <w:rsid w:val="00D84073"/>
    <w:rsid w:val="00D84AE3"/>
    <w:rsid w:val="00D86360"/>
    <w:rsid w:val="00D90485"/>
    <w:rsid w:val="00D91D5A"/>
    <w:rsid w:val="00D937AC"/>
    <w:rsid w:val="00D9497B"/>
    <w:rsid w:val="00D95DE7"/>
    <w:rsid w:val="00DA006B"/>
    <w:rsid w:val="00DA0AB7"/>
    <w:rsid w:val="00DA2B7C"/>
    <w:rsid w:val="00DA539B"/>
    <w:rsid w:val="00DB6AFC"/>
    <w:rsid w:val="00DC5CB9"/>
    <w:rsid w:val="00DC738B"/>
    <w:rsid w:val="00DD747C"/>
    <w:rsid w:val="00DF36FE"/>
    <w:rsid w:val="00DF59EB"/>
    <w:rsid w:val="00DF64B6"/>
    <w:rsid w:val="00E129A2"/>
    <w:rsid w:val="00E13C2C"/>
    <w:rsid w:val="00E14317"/>
    <w:rsid w:val="00E15113"/>
    <w:rsid w:val="00E15529"/>
    <w:rsid w:val="00E204C2"/>
    <w:rsid w:val="00E21E93"/>
    <w:rsid w:val="00E255A8"/>
    <w:rsid w:val="00E32D6C"/>
    <w:rsid w:val="00E36F52"/>
    <w:rsid w:val="00E4293F"/>
    <w:rsid w:val="00E4380F"/>
    <w:rsid w:val="00E45AF3"/>
    <w:rsid w:val="00E4611F"/>
    <w:rsid w:val="00E516ED"/>
    <w:rsid w:val="00E53C00"/>
    <w:rsid w:val="00E57269"/>
    <w:rsid w:val="00E576B3"/>
    <w:rsid w:val="00E6022D"/>
    <w:rsid w:val="00E67330"/>
    <w:rsid w:val="00E67A25"/>
    <w:rsid w:val="00E75B25"/>
    <w:rsid w:val="00E765A6"/>
    <w:rsid w:val="00E8235A"/>
    <w:rsid w:val="00E905BD"/>
    <w:rsid w:val="00E94AC6"/>
    <w:rsid w:val="00E94DE3"/>
    <w:rsid w:val="00E950E4"/>
    <w:rsid w:val="00E958DA"/>
    <w:rsid w:val="00E9796B"/>
    <w:rsid w:val="00EA068E"/>
    <w:rsid w:val="00EA6160"/>
    <w:rsid w:val="00EA74DA"/>
    <w:rsid w:val="00EB1BD5"/>
    <w:rsid w:val="00EB207D"/>
    <w:rsid w:val="00EB2D37"/>
    <w:rsid w:val="00EB56A9"/>
    <w:rsid w:val="00EB7243"/>
    <w:rsid w:val="00EC3090"/>
    <w:rsid w:val="00EC49A6"/>
    <w:rsid w:val="00EC6C65"/>
    <w:rsid w:val="00ED38C0"/>
    <w:rsid w:val="00EE386F"/>
    <w:rsid w:val="00EE484E"/>
    <w:rsid w:val="00EE5ACC"/>
    <w:rsid w:val="00EE6E85"/>
    <w:rsid w:val="00EF3144"/>
    <w:rsid w:val="00EF56CB"/>
    <w:rsid w:val="00F014E4"/>
    <w:rsid w:val="00F02074"/>
    <w:rsid w:val="00F04DB8"/>
    <w:rsid w:val="00F05637"/>
    <w:rsid w:val="00F059A2"/>
    <w:rsid w:val="00F068D9"/>
    <w:rsid w:val="00F07236"/>
    <w:rsid w:val="00F117D3"/>
    <w:rsid w:val="00F11C3B"/>
    <w:rsid w:val="00F14514"/>
    <w:rsid w:val="00F23893"/>
    <w:rsid w:val="00F23D20"/>
    <w:rsid w:val="00F25717"/>
    <w:rsid w:val="00F27F28"/>
    <w:rsid w:val="00F33069"/>
    <w:rsid w:val="00F3547A"/>
    <w:rsid w:val="00F363DA"/>
    <w:rsid w:val="00F36AD7"/>
    <w:rsid w:val="00F37F67"/>
    <w:rsid w:val="00F41BE9"/>
    <w:rsid w:val="00F46424"/>
    <w:rsid w:val="00F46893"/>
    <w:rsid w:val="00F47D20"/>
    <w:rsid w:val="00F5490D"/>
    <w:rsid w:val="00F54EDB"/>
    <w:rsid w:val="00F55BC4"/>
    <w:rsid w:val="00F5646F"/>
    <w:rsid w:val="00F60EC6"/>
    <w:rsid w:val="00F615F6"/>
    <w:rsid w:val="00F65512"/>
    <w:rsid w:val="00F6558A"/>
    <w:rsid w:val="00F65A18"/>
    <w:rsid w:val="00F667E6"/>
    <w:rsid w:val="00F71BAA"/>
    <w:rsid w:val="00F7296C"/>
    <w:rsid w:val="00F752EC"/>
    <w:rsid w:val="00F84CAD"/>
    <w:rsid w:val="00F93E87"/>
    <w:rsid w:val="00F9602A"/>
    <w:rsid w:val="00F96A4F"/>
    <w:rsid w:val="00FA013A"/>
    <w:rsid w:val="00FA26ED"/>
    <w:rsid w:val="00FA5A31"/>
    <w:rsid w:val="00FA6421"/>
    <w:rsid w:val="00FA77CC"/>
    <w:rsid w:val="00FC06EA"/>
    <w:rsid w:val="00FC0F58"/>
    <w:rsid w:val="00FC31BD"/>
    <w:rsid w:val="00FC6A91"/>
    <w:rsid w:val="00FD30A3"/>
    <w:rsid w:val="00FD6A07"/>
    <w:rsid w:val="00FD79BF"/>
    <w:rsid w:val="00FE1C5B"/>
    <w:rsid w:val="00FE537F"/>
    <w:rsid w:val="00FE67EC"/>
    <w:rsid w:val="00FF0648"/>
    <w:rsid w:val="00FF1108"/>
    <w:rsid w:val="00FF43BB"/>
    <w:rsid w:val="00FF7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98CFC"/>
  <w15:docId w15:val="{9B6A4D1C-46F7-4240-B3D7-B37189EE7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1A4"/>
    <w:pPr>
      <w:ind w:left="720"/>
      <w:contextualSpacing/>
    </w:pPr>
  </w:style>
  <w:style w:type="paragraph" w:styleId="BalloonText">
    <w:name w:val="Balloon Text"/>
    <w:basedOn w:val="Normal"/>
    <w:link w:val="BalloonTextChar"/>
    <w:uiPriority w:val="99"/>
    <w:semiHidden/>
    <w:unhideWhenUsed/>
    <w:rsid w:val="008C68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893"/>
    <w:rPr>
      <w:rFonts w:ascii="Segoe UI" w:hAnsi="Segoe UI" w:cs="Segoe UI"/>
      <w:sz w:val="18"/>
      <w:szCs w:val="18"/>
    </w:rPr>
  </w:style>
  <w:style w:type="character" w:styleId="Hyperlink">
    <w:name w:val="Hyperlink"/>
    <w:basedOn w:val="DefaultParagraphFont"/>
    <w:uiPriority w:val="99"/>
    <w:unhideWhenUsed/>
    <w:rsid w:val="00D3269B"/>
    <w:rPr>
      <w:color w:val="0563C1" w:themeColor="hyperlink"/>
      <w:u w:val="single"/>
    </w:rPr>
  </w:style>
  <w:style w:type="character" w:styleId="FollowedHyperlink">
    <w:name w:val="FollowedHyperlink"/>
    <w:basedOn w:val="DefaultParagraphFont"/>
    <w:uiPriority w:val="99"/>
    <w:semiHidden/>
    <w:unhideWhenUsed/>
    <w:rsid w:val="00043257"/>
    <w:rPr>
      <w:color w:val="954F72" w:themeColor="followedHyperlink"/>
      <w:u w:val="single"/>
    </w:rPr>
  </w:style>
  <w:style w:type="paragraph" w:styleId="PlainText">
    <w:name w:val="Plain Text"/>
    <w:basedOn w:val="Normal"/>
    <w:link w:val="PlainTextChar"/>
    <w:uiPriority w:val="99"/>
    <w:semiHidden/>
    <w:unhideWhenUsed/>
    <w:rsid w:val="00667228"/>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67228"/>
    <w:rPr>
      <w:rFonts w:ascii="Calibri" w:hAnsi="Calibri"/>
      <w:szCs w:val="21"/>
    </w:rPr>
  </w:style>
  <w:style w:type="paragraph" w:styleId="BodyText">
    <w:name w:val="Body Text"/>
    <w:basedOn w:val="Normal"/>
    <w:link w:val="BodyTextChar"/>
    <w:uiPriority w:val="1"/>
    <w:qFormat/>
    <w:rsid w:val="00592528"/>
    <w:pPr>
      <w:widowControl w:val="0"/>
      <w:autoSpaceDE w:val="0"/>
      <w:autoSpaceDN w:val="0"/>
      <w:spacing w:after="0" w:line="240" w:lineRule="auto"/>
    </w:pPr>
    <w:rPr>
      <w:rFonts w:ascii="Arial" w:eastAsia="Arial" w:hAnsi="Arial" w:cs="Arial"/>
      <w:sz w:val="19"/>
      <w:szCs w:val="19"/>
    </w:rPr>
  </w:style>
  <w:style w:type="character" w:customStyle="1" w:styleId="BodyTextChar">
    <w:name w:val="Body Text Char"/>
    <w:basedOn w:val="DefaultParagraphFont"/>
    <w:link w:val="BodyText"/>
    <w:uiPriority w:val="1"/>
    <w:rsid w:val="00592528"/>
    <w:rPr>
      <w:rFonts w:ascii="Arial" w:eastAsia="Arial" w:hAnsi="Arial" w:cs="Arial"/>
      <w:sz w:val="19"/>
      <w:szCs w:val="19"/>
    </w:rPr>
  </w:style>
  <w:style w:type="paragraph" w:styleId="Header">
    <w:name w:val="header"/>
    <w:basedOn w:val="Normal"/>
    <w:link w:val="HeaderChar"/>
    <w:uiPriority w:val="99"/>
    <w:unhideWhenUsed/>
    <w:rsid w:val="00B62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2F44"/>
  </w:style>
  <w:style w:type="paragraph" w:styleId="Footer">
    <w:name w:val="footer"/>
    <w:basedOn w:val="Normal"/>
    <w:link w:val="FooterChar"/>
    <w:uiPriority w:val="99"/>
    <w:unhideWhenUsed/>
    <w:rsid w:val="00B62F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2F44"/>
  </w:style>
  <w:style w:type="character" w:styleId="UnresolvedMention">
    <w:name w:val="Unresolved Mention"/>
    <w:basedOn w:val="DefaultParagraphFont"/>
    <w:uiPriority w:val="99"/>
    <w:semiHidden/>
    <w:unhideWhenUsed/>
    <w:rsid w:val="00515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229692">
      <w:bodyDiv w:val="1"/>
      <w:marLeft w:val="0"/>
      <w:marRight w:val="0"/>
      <w:marTop w:val="0"/>
      <w:marBottom w:val="0"/>
      <w:divBdr>
        <w:top w:val="none" w:sz="0" w:space="0" w:color="auto"/>
        <w:left w:val="none" w:sz="0" w:space="0" w:color="auto"/>
        <w:bottom w:val="none" w:sz="0" w:space="0" w:color="auto"/>
        <w:right w:val="none" w:sz="0" w:space="0" w:color="auto"/>
      </w:divBdr>
    </w:div>
    <w:div w:id="794494203">
      <w:bodyDiv w:val="1"/>
      <w:marLeft w:val="0"/>
      <w:marRight w:val="0"/>
      <w:marTop w:val="0"/>
      <w:marBottom w:val="0"/>
      <w:divBdr>
        <w:top w:val="none" w:sz="0" w:space="0" w:color="auto"/>
        <w:left w:val="none" w:sz="0" w:space="0" w:color="auto"/>
        <w:bottom w:val="none" w:sz="0" w:space="0" w:color="auto"/>
        <w:right w:val="none" w:sz="0" w:space="0" w:color="auto"/>
      </w:divBdr>
    </w:div>
    <w:div w:id="1806390980">
      <w:bodyDiv w:val="1"/>
      <w:marLeft w:val="0"/>
      <w:marRight w:val="0"/>
      <w:marTop w:val="0"/>
      <w:marBottom w:val="0"/>
      <w:divBdr>
        <w:top w:val="none" w:sz="0" w:space="0" w:color="auto"/>
        <w:left w:val="none" w:sz="0" w:space="0" w:color="auto"/>
        <w:bottom w:val="none" w:sz="0" w:space="0" w:color="auto"/>
        <w:right w:val="none" w:sz="0" w:space="0" w:color="auto"/>
      </w:divBdr>
    </w:div>
    <w:div w:id="2108960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7759-0A72-46D1-B190-5D54A88A7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65</Words>
  <Characters>208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own of St Johnsbury</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Kasprzak</dc:creator>
  <cp:lastModifiedBy>Joe Kasprzak</cp:lastModifiedBy>
  <cp:revision>2</cp:revision>
  <cp:lastPrinted>2021-02-08T14:33:00Z</cp:lastPrinted>
  <dcterms:created xsi:type="dcterms:W3CDTF">2021-05-11T20:10:00Z</dcterms:created>
  <dcterms:modified xsi:type="dcterms:W3CDTF">2021-05-11T20:10:00Z</dcterms:modified>
</cp:coreProperties>
</file>